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AE2567" w14:textId="335BBA40" w:rsidR="002345B3" w:rsidRDefault="002345B3" w:rsidP="002345B3">
      <w:pPr>
        <w:jc w:val="center"/>
        <w:rPr>
          <w:rFonts w:ascii="Cambria" w:hAnsi="Cambria"/>
          <w:b/>
          <w:w w:val="125"/>
          <w:sz w:val="28"/>
          <w:szCs w:val="28"/>
        </w:rPr>
      </w:pPr>
      <w:r>
        <w:rPr>
          <w:rFonts w:ascii="Cambria" w:hAnsi="Cambria"/>
          <w:b/>
          <w:w w:val="125"/>
          <w:sz w:val="28"/>
          <w:szCs w:val="28"/>
        </w:rPr>
        <w:t>Supportive Services &amp; ATSS  Case Management Note Form</w:t>
      </w:r>
    </w:p>
    <w:p w14:paraId="3CDD9CA9" w14:textId="77777777" w:rsidR="002345B3" w:rsidRDefault="002345B3" w:rsidP="002345B3">
      <w:pPr>
        <w:jc w:val="center"/>
        <w:rPr>
          <w:rFonts w:ascii="Cambria" w:hAnsi="Cambria"/>
          <w:w w:val="125"/>
          <w:sz w:val="22"/>
          <w:szCs w:val="22"/>
        </w:rPr>
      </w:pPr>
    </w:p>
    <w:p w14:paraId="1CCFDABC" w14:textId="77777777" w:rsidR="002345B3" w:rsidRDefault="002345B3" w:rsidP="002345B3">
      <w:pPr>
        <w:jc w:val="center"/>
        <w:rPr>
          <w:rFonts w:ascii="Cambria" w:hAnsi="Cambria"/>
          <w:spacing w:val="20"/>
          <w:sz w:val="22"/>
          <w:szCs w:val="22"/>
        </w:rPr>
      </w:pPr>
    </w:p>
    <w:p w14:paraId="6D0721E1" w14:textId="2C4B811B" w:rsidR="002345B3" w:rsidRDefault="002345B3" w:rsidP="002345B3">
      <w:pPr>
        <w:spacing w:before="12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Name of Job Seeker:</w:t>
      </w:r>
      <w:r>
        <w:rPr>
          <w:rFonts w:ascii="Calibri" w:hAnsi="Calibri"/>
          <w:smallCaps/>
          <w:sz w:val="22"/>
          <w:szCs w:val="22"/>
        </w:rPr>
        <w:t xml:space="preserve">  </w:t>
      </w:r>
      <w:r>
        <w:rPr>
          <w:rFonts w:ascii="Calibri" w:hAnsi="Calibri"/>
          <w:sz w:val="22"/>
          <w:szCs w:val="22"/>
          <w:u w:val="single"/>
        </w:rPr>
        <w:t xml:space="preserve">                                                                 </w:t>
      </w:r>
      <w:r>
        <w:rPr>
          <w:rFonts w:ascii="Calibri" w:hAnsi="Calibri"/>
          <w:sz w:val="22"/>
          <w:szCs w:val="22"/>
        </w:rPr>
        <w:t>Host Agency:</w:t>
      </w:r>
      <w:r>
        <w:rPr>
          <w:rFonts w:ascii="Calibri" w:hAnsi="Calibri"/>
          <w:sz w:val="22"/>
          <w:szCs w:val="22"/>
          <w:u w:val="single"/>
        </w:rPr>
        <w:t xml:space="preserve"> ___________________________            </w:t>
      </w:r>
    </w:p>
    <w:p w14:paraId="45ABAECC" w14:textId="77777777" w:rsidR="002345B3" w:rsidRDefault="002345B3" w:rsidP="002345B3">
      <w:pPr>
        <w:rPr>
          <w:rFonts w:ascii="Candara" w:hAnsi="Candara"/>
        </w:rPr>
      </w:pPr>
    </w:p>
    <w:p w14:paraId="665D9DE6" w14:textId="5DDDDC5F" w:rsidR="002345B3" w:rsidRDefault="002345B3" w:rsidP="002345B3">
      <w:pPr>
        <w:spacing w:after="120"/>
        <w:rPr>
          <w:rStyle w:val="normaltextrun"/>
          <w:rFonts w:ascii="Aptos" w:hAnsi="Aptos" w:cs="Segoe UI"/>
          <w:sz w:val="22"/>
          <w:szCs w:val="22"/>
        </w:rPr>
      </w:pPr>
      <w:r>
        <w:rPr>
          <w:rStyle w:val="normaltextrun"/>
          <w:rFonts w:ascii="Aptos" w:hAnsi="Aptos" w:cs="Segoe UI"/>
          <w:sz w:val="22"/>
          <w:szCs w:val="22"/>
        </w:rPr>
        <w:t>Describe the type of Supportive Service(s) to be provided to the Job Seeker: ____________________________________________________________________________________________</w:t>
      </w:r>
    </w:p>
    <w:p w14:paraId="307F7FEF" w14:textId="43D1A1AD" w:rsidR="002345B3" w:rsidRDefault="002345B3" w:rsidP="002345B3">
      <w:pPr>
        <w:spacing w:after="120"/>
        <w:rPr>
          <w:rStyle w:val="normaltextrun"/>
          <w:rFonts w:ascii="Aptos" w:hAnsi="Aptos" w:cs="Segoe UI"/>
          <w:sz w:val="22"/>
          <w:szCs w:val="22"/>
        </w:rPr>
      </w:pPr>
      <w:r>
        <w:rPr>
          <w:rFonts w:ascii="Calibri" w:hAnsi="Calibri"/>
          <w:sz w:val="22"/>
          <w:szCs w:val="22"/>
        </w:rPr>
        <w:t>Describe h</w:t>
      </w:r>
      <w:r>
        <w:rPr>
          <w:rStyle w:val="normaltextrun"/>
          <w:rFonts w:ascii="Aptos" w:hAnsi="Aptos" w:cs="Segoe UI"/>
          <w:sz w:val="22"/>
          <w:szCs w:val="22"/>
        </w:rPr>
        <w:t xml:space="preserve">ow the activities will better prepare the Job Seeker for successful placement in unsubsidized </w:t>
      </w:r>
      <w:r w:rsidR="0016768F">
        <w:rPr>
          <w:rStyle w:val="normaltextrun"/>
          <w:rFonts w:ascii="Aptos" w:hAnsi="Aptos" w:cs="Segoe UI"/>
          <w:sz w:val="22"/>
          <w:szCs w:val="22"/>
        </w:rPr>
        <w:t>employment _</w:t>
      </w:r>
      <w:r>
        <w:rPr>
          <w:rStyle w:val="normaltextrun"/>
          <w:rFonts w:ascii="Aptos" w:hAnsi="Aptos" w:cs="Segoe UI"/>
          <w:sz w:val="22"/>
          <w:szCs w:val="22"/>
        </w:rPr>
        <w:t>______________________________________________________________________________________</w:t>
      </w:r>
      <w:r>
        <w:rPr>
          <w:rFonts w:ascii="Aptos" w:hAnsi="Aptos" w:cs="Segoe UI"/>
          <w:sz w:val="22"/>
          <w:szCs w:val="22"/>
        </w:rPr>
        <w:br/>
      </w:r>
      <w:r>
        <w:rPr>
          <w:rFonts w:ascii="Aptos" w:hAnsi="Aptos" w:cs="Segoe UI"/>
          <w:sz w:val="22"/>
          <w:szCs w:val="22"/>
        </w:rPr>
        <w:br/>
      </w:r>
      <w:r>
        <w:rPr>
          <w:rStyle w:val="normaltextrun"/>
          <w:rFonts w:ascii="Aptos" w:hAnsi="Aptos" w:cs="Segoe UI"/>
          <w:sz w:val="22"/>
          <w:szCs w:val="22"/>
        </w:rPr>
        <w:t>and/or</w:t>
      </w:r>
    </w:p>
    <w:p w14:paraId="29B75266" w14:textId="4BD6AF49" w:rsidR="002345B3" w:rsidRDefault="002345B3" w:rsidP="002345B3">
      <w:pPr>
        <w:spacing w:after="120"/>
        <w:rPr>
          <w:rStyle w:val="normaltextrun"/>
          <w:rFonts w:ascii="Aptos" w:hAnsi="Aptos" w:cs="Segoe UI"/>
          <w:sz w:val="22"/>
          <w:szCs w:val="22"/>
        </w:rPr>
      </w:pPr>
      <w:r>
        <w:rPr>
          <w:rStyle w:val="normaltextrun"/>
          <w:rFonts w:ascii="Aptos" w:hAnsi="Aptos" w:cs="Segoe UI"/>
          <w:sz w:val="22"/>
          <w:szCs w:val="22"/>
        </w:rPr>
        <w:t>Describe how the activities will better support the Job Seeker in overcoming barriers to participating in the  SCSEP project.  ________________________________________________________________________________________________________________________________________________________________________________________</w:t>
      </w:r>
    </w:p>
    <w:p w14:paraId="78E0DD28" w14:textId="77777777" w:rsidR="002345B3" w:rsidRDefault="002345B3" w:rsidP="002345B3">
      <w:pPr>
        <w:spacing w:after="120"/>
        <w:rPr>
          <w:rStyle w:val="normaltextrun"/>
          <w:rFonts w:ascii="Segoe UI" w:hAnsi="Segoe UI" w:cs="Segoe UI"/>
          <w:sz w:val="18"/>
          <w:szCs w:val="18"/>
        </w:rPr>
      </w:pPr>
    </w:p>
    <w:p w14:paraId="65913A05" w14:textId="6C4CAFA3" w:rsidR="002345B3" w:rsidRDefault="002345B3" w:rsidP="002345B3">
      <w:pPr>
        <w:spacing w:after="120"/>
        <w:rPr>
          <w:rStyle w:val="normaltextrun"/>
          <w:rFonts w:ascii="Aptos" w:hAnsi="Aptos" w:cs="Segoe UI"/>
          <w:sz w:val="22"/>
          <w:szCs w:val="18"/>
        </w:rPr>
      </w:pPr>
      <w:r>
        <w:rPr>
          <w:rStyle w:val="normaltextrun"/>
          <w:rFonts w:ascii="Aptos" w:hAnsi="Aptos" w:cs="Segoe UI"/>
          <w:sz w:val="22"/>
          <w:szCs w:val="18"/>
        </w:rPr>
        <w:t>What is the expected start date of this Service:</w:t>
      </w:r>
      <w:r w:rsidR="0080791A">
        <w:rPr>
          <w:rStyle w:val="normaltextrun"/>
          <w:rFonts w:ascii="Aptos" w:hAnsi="Aptos" w:cs="Segoe UI"/>
          <w:sz w:val="22"/>
          <w:szCs w:val="18"/>
        </w:rPr>
        <w:t xml:space="preserve"> _____/____</w:t>
      </w:r>
      <w:r>
        <w:rPr>
          <w:rStyle w:val="normaltextrun"/>
          <w:rFonts w:ascii="Aptos" w:hAnsi="Aptos" w:cs="Segoe UI"/>
          <w:sz w:val="22"/>
          <w:szCs w:val="18"/>
        </w:rPr>
        <w:t>________</w:t>
      </w:r>
    </w:p>
    <w:p w14:paraId="0F6BC0A3" w14:textId="77777777" w:rsidR="002345B3" w:rsidRDefault="002345B3" w:rsidP="002345B3">
      <w:pPr>
        <w:spacing w:after="120"/>
        <w:rPr>
          <w:rStyle w:val="normaltextrun"/>
          <w:rFonts w:ascii="Aptos" w:hAnsi="Aptos" w:cs="Segoe UI"/>
          <w:sz w:val="22"/>
          <w:szCs w:val="18"/>
        </w:rPr>
      </w:pPr>
    </w:p>
    <w:p w14:paraId="33C9F97E" w14:textId="4626327B" w:rsidR="002345B3" w:rsidRDefault="002345B3" w:rsidP="002345B3">
      <w:pPr>
        <w:spacing w:after="120"/>
        <w:rPr>
          <w:rStyle w:val="normaltextrun"/>
          <w:rFonts w:ascii="Aptos" w:hAnsi="Aptos" w:cs="Segoe UI"/>
          <w:sz w:val="22"/>
          <w:szCs w:val="18"/>
        </w:rPr>
      </w:pPr>
      <w:r>
        <w:rPr>
          <w:rStyle w:val="normaltextrun"/>
          <w:rFonts w:ascii="Aptos" w:hAnsi="Aptos" w:cs="Segoe UI"/>
          <w:sz w:val="22"/>
          <w:szCs w:val="18"/>
        </w:rPr>
        <w:t>What is the expected end date of this Service:</w:t>
      </w:r>
      <w:r w:rsidR="0016768F">
        <w:rPr>
          <w:rStyle w:val="normaltextrun"/>
          <w:rFonts w:ascii="Aptos" w:hAnsi="Aptos" w:cs="Segoe UI"/>
          <w:sz w:val="22"/>
          <w:szCs w:val="18"/>
        </w:rPr>
        <w:t xml:space="preserve"> _____/____/</w:t>
      </w:r>
      <w:r>
        <w:rPr>
          <w:rStyle w:val="normaltextrun"/>
          <w:rFonts w:ascii="Aptos" w:hAnsi="Aptos" w:cs="Segoe UI"/>
          <w:sz w:val="22"/>
          <w:szCs w:val="18"/>
        </w:rPr>
        <w:t>_______</w:t>
      </w:r>
    </w:p>
    <w:p w14:paraId="66752D2A" w14:textId="77777777" w:rsidR="002345B3" w:rsidRDefault="002345B3" w:rsidP="002345B3">
      <w:pPr>
        <w:spacing w:after="120"/>
        <w:rPr>
          <w:rStyle w:val="normaltextrun"/>
          <w:rFonts w:ascii="Aptos" w:hAnsi="Aptos" w:cs="Segoe UI"/>
          <w:sz w:val="22"/>
          <w:szCs w:val="18"/>
        </w:rPr>
      </w:pPr>
    </w:p>
    <w:p w14:paraId="38528EA8" w14:textId="77777777" w:rsidR="002345B3" w:rsidRDefault="002345B3" w:rsidP="002345B3">
      <w:pPr>
        <w:spacing w:after="120"/>
        <w:rPr>
          <w:rStyle w:val="normaltextrun"/>
          <w:rFonts w:ascii="Aptos" w:hAnsi="Aptos" w:cs="Segoe UI"/>
          <w:sz w:val="22"/>
          <w:szCs w:val="18"/>
        </w:rPr>
      </w:pPr>
      <w:r>
        <w:rPr>
          <w:rStyle w:val="normaltextrun"/>
          <w:rFonts w:ascii="Aptos" w:hAnsi="Aptos" w:cs="Segoe UI"/>
          <w:sz w:val="22"/>
          <w:szCs w:val="18"/>
        </w:rPr>
        <w:t>What is the expected cost of this Service:  $ ________________</w:t>
      </w:r>
    </w:p>
    <w:p w14:paraId="52379A2C" w14:textId="77777777" w:rsidR="002345B3" w:rsidRDefault="002345B3" w:rsidP="002345B3">
      <w:pPr>
        <w:spacing w:after="120"/>
        <w:rPr>
          <w:rStyle w:val="normaltextrun"/>
          <w:rFonts w:ascii="Aptos" w:hAnsi="Aptos" w:cs="Segoe UI"/>
          <w:sz w:val="22"/>
          <w:szCs w:val="18"/>
        </w:rPr>
      </w:pPr>
    </w:p>
    <w:p w14:paraId="3A226D57" w14:textId="160B142F" w:rsidR="002345B3" w:rsidRDefault="002345B3" w:rsidP="002345B3">
      <w:pPr>
        <w:spacing w:after="120"/>
        <w:rPr>
          <w:rStyle w:val="normaltextrun"/>
          <w:rFonts w:ascii="Aptos" w:hAnsi="Aptos" w:cs="Segoe UI"/>
          <w:sz w:val="22"/>
          <w:szCs w:val="18"/>
        </w:rPr>
      </w:pPr>
      <w:r>
        <w:rPr>
          <w:rStyle w:val="normaltextrun"/>
          <w:rFonts w:ascii="Aptos" w:hAnsi="Aptos" w:cs="Segoe UI"/>
          <w:sz w:val="22"/>
          <w:szCs w:val="18"/>
        </w:rPr>
        <w:t>Indicate this Supportive Service could not be provided by other local resources: ____________________________________________________________________________________________</w:t>
      </w:r>
    </w:p>
    <w:p w14:paraId="55C976E6" w14:textId="77777777" w:rsidR="002345B3" w:rsidRDefault="002345B3" w:rsidP="002345B3">
      <w:pPr>
        <w:pStyle w:val="ListParagraph"/>
        <w:rPr>
          <w:rStyle w:val="normaltextrun"/>
          <w:rFonts w:ascii="Aptos" w:hAnsi="Aptos" w:cs="Segoe UI"/>
        </w:rPr>
      </w:pPr>
    </w:p>
    <w:p w14:paraId="623C8AD2" w14:textId="77777777" w:rsidR="002345B3" w:rsidRDefault="002345B3" w:rsidP="002345B3">
      <w:pPr>
        <w:spacing w:before="120" w:after="120"/>
        <w:rPr>
          <w:rFonts w:ascii="Calibri" w:hAnsi="Calibri"/>
          <w:sz w:val="22"/>
          <w:szCs w:val="22"/>
          <w:u w:val="single"/>
        </w:rPr>
      </w:pPr>
      <w:r>
        <w:rPr>
          <w:rFonts w:ascii="Calibri" w:hAnsi="Calibri"/>
          <w:sz w:val="22"/>
          <w:szCs w:val="22"/>
        </w:rPr>
        <w:t xml:space="preserve">Printed Name &amp; Title Project Staff: </w:t>
      </w:r>
      <w:r>
        <w:rPr>
          <w:rFonts w:ascii="Calibri" w:hAnsi="Calibri"/>
          <w:sz w:val="22"/>
          <w:szCs w:val="22"/>
          <w:u w:val="single"/>
        </w:rPr>
        <w:t xml:space="preserve">                                                                                                                      </w:t>
      </w:r>
    </w:p>
    <w:p w14:paraId="47A68476" w14:textId="77777777" w:rsidR="002345B3" w:rsidRDefault="002345B3" w:rsidP="002345B3">
      <w:pPr>
        <w:spacing w:before="120" w:after="12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Signature of Project Staff</w:t>
      </w:r>
      <w:r>
        <w:rPr>
          <w:rFonts w:ascii="Calibri" w:hAnsi="Calibri"/>
          <w:sz w:val="22"/>
          <w:szCs w:val="22"/>
          <w:u w:val="single"/>
        </w:rPr>
        <w:t xml:space="preserve">: __________________________________________________________       </w:t>
      </w:r>
    </w:p>
    <w:p w14:paraId="5A348B77" w14:textId="77777777" w:rsidR="002345B3" w:rsidRDefault="002345B3" w:rsidP="002345B3">
      <w:pPr>
        <w:tabs>
          <w:tab w:val="num" w:pos="360"/>
        </w:tabs>
        <w:spacing w:line="360" w:lineRule="exact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Date:  </w:t>
      </w:r>
      <w:r>
        <w:rPr>
          <w:rFonts w:ascii="Calibri" w:hAnsi="Calibri"/>
          <w:sz w:val="22"/>
          <w:szCs w:val="22"/>
          <w:u w:val="single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      _____         </w:t>
      </w:r>
    </w:p>
    <w:p w14:paraId="2CD743F3" w14:textId="77777777" w:rsidR="002345B3" w:rsidRDefault="002345B3" w:rsidP="002345B3">
      <w:pPr>
        <w:tabs>
          <w:tab w:val="num" w:pos="360"/>
        </w:tabs>
        <w:spacing w:line="360" w:lineRule="exact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ab/>
      </w:r>
    </w:p>
    <w:p w14:paraId="59569472" w14:textId="08DEDC83" w:rsidR="002345B3" w:rsidRDefault="002345B3" w:rsidP="002345B3">
      <w:pPr>
        <w:rPr>
          <w:rFonts w:ascii="Cambria" w:hAnsi="Cambria"/>
          <w:b/>
          <w:w w:val="125"/>
          <w:sz w:val="28"/>
          <w:szCs w:val="28"/>
        </w:rPr>
      </w:pPr>
      <w:r>
        <w:rPr>
          <w:rFonts w:ascii="Calibri" w:hAnsi="Calibri" w:cs="Arial"/>
          <w:sz w:val="22"/>
          <w:szCs w:val="22"/>
        </w:rPr>
        <w:t xml:space="preserve"> </w:t>
      </w:r>
      <w:r>
        <w:rPr>
          <w:rFonts w:ascii="Cambria" w:hAnsi="Cambria"/>
          <w:b/>
          <w:w w:val="125"/>
          <w:sz w:val="28"/>
          <w:szCs w:val="28"/>
        </w:rPr>
        <w:t xml:space="preserve">A Copy of this Note Form is to be placed in the Job Seekers </w:t>
      </w:r>
      <w:r w:rsidR="0080791A">
        <w:rPr>
          <w:rFonts w:ascii="Cambria" w:hAnsi="Cambria"/>
          <w:b/>
          <w:w w:val="125"/>
          <w:sz w:val="28"/>
          <w:szCs w:val="28"/>
        </w:rPr>
        <w:t>File,</w:t>
      </w:r>
      <w:r w:rsidR="004E6ED2">
        <w:rPr>
          <w:rFonts w:ascii="Cambria" w:hAnsi="Cambria"/>
          <w:b/>
          <w:w w:val="125"/>
          <w:sz w:val="28"/>
          <w:szCs w:val="28"/>
        </w:rPr>
        <w:t xml:space="preserve"> and this information is to be entered in GMPS</w:t>
      </w:r>
      <w:r w:rsidR="000027EE">
        <w:rPr>
          <w:rFonts w:ascii="Cambria" w:hAnsi="Cambria"/>
          <w:b/>
          <w:w w:val="125"/>
          <w:sz w:val="28"/>
          <w:szCs w:val="28"/>
        </w:rPr>
        <w:t xml:space="preserve"> (under the SCSEP Cases page/Related Activities)</w:t>
      </w:r>
    </w:p>
    <w:p w14:paraId="6989CB14" w14:textId="77777777" w:rsidR="002345B3" w:rsidRDefault="002345B3" w:rsidP="002345B3">
      <w:pPr>
        <w:tabs>
          <w:tab w:val="left" w:pos="360"/>
        </w:tabs>
        <w:spacing w:before="240" w:after="240"/>
        <w:rPr>
          <w:rFonts w:ascii="Calibri" w:hAnsi="Calibri" w:cs="Arial"/>
          <w:sz w:val="22"/>
          <w:szCs w:val="22"/>
        </w:rPr>
      </w:pPr>
    </w:p>
    <w:p w14:paraId="34D4A8C0" w14:textId="3F8E1867" w:rsidR="005D39D0" w:rsidRPr="004E6ED2" w:rsidRDefault="004E6ED2" w:rsidP="00A75AB0">
      <w:pPr>
        <w:rPr>
          <w:b/>
          <w:bCs/>
          <w:i/>
          <w:iCs/>
        </w:rPr>
      </w:pPr>
      <w:r w:rsidRPr="004E6ED2">
        <w:rPr>
          <w:b/>
          <w:bCs/>
          <w:i/>
          <w:iCs/>
        </w:rPr>
        <w:t>Revised January 2026</w:t>
      </w:r>
    </w:p>
    <w:sectPr w:rsidR="005D39D0" w:rsidRPr="004E6ED2" w:rsidSect="00163396">
      <w:headerReference w:type="default" r:id="rId11"/>
      <w:footerReference w:type="default" r:id="rId12"/>
      <w:headerReference w:type="first" r:id="rId13"/>
      <w:footerReference w:type="first" r:id="rId14"/>
      <w:pgSz w:w="12240" w:h="15840" w:code="1"/>
      <w:pgMar w:top="1440" w:right="1440" w:bottom="864" w:left="1440" w:header="720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DE79BC" w14:textId="77777777" w:rsidR="007F4B0B" w:rsidRDefault="007F4B0B">
      <w:r>
        <w:separator/>
      </w:r>
    </w:p>
  </w:endnote>
  <w:endnote w:type="continuationSeparator" w:id="0">
    <w:p w14:paraId="2AFEDDF7" w14:textId="77777777" w:rsidR="007F4B0B" w:rsidRDefault="007F4B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altName w:val="Montserrat"/>
    <w:charset w:val="00"/>
    <w:family w:val="auto"/>
    <w:pitch w:val="variable"/>
    <w:sig w:usb0="2000020F" w:usb1="00000003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537AEC" w14:textId="77777777" w:rsidR="00B63070" w:rsidRDefault="00B63070" w:rsidP="00672AA6">
    <w:pPr>
      <w:pStyle w:val="Footer"/>
      <w:jc w:val="center"/>
      <w:rPr>
        <w:sz w:val="20"/>
      </w:rPr>
    </w:pPr>
    <w:r>
      <w:rPr>
        <w:sz w:val="20"/>
      </w:rPr>
      <w:t>8</w:t>
    </w:r>
    <w:r w:rsidR="00DD2FEA">
      <w:rPr>
        <w:sz w:val="20"/>
      </w:rPr>
      <w:t xml:space="preserve">403 Colesville Road, Suite </w:t>
    </w:r>
    <w:r>
      <w:rPr>
        <w:sz w:val="20"/>
      </w:rPr>
      <w:t xml:space="preserve">200 </w:t>
    </w:r>
    <w:r w:rsidRPr="00DE33FC">
      <w:rPr>
        <w:color w:val="FF0000"/>
        <w:sz w:val="20"/>
      </w:rPr>
      <w:t xml:space="preserve"> </w:t>
    </w:r>
    <w:r w:rsidRPr="00DE33FC">
      <w:rPr>
        <w:color w:val="FF0000"/>
        <w:sz w:val="20"/>
      </w:rPr>
      <w:sym w:font="Symbol" w:char="F0B7"/>
    </w:r>
    <w:r>
      <w:rPr>
        <w:sz w:val="20"/>
      </w:rPr>
      <w:t xml:space="preserve">  Silver Spring, Maryland  20910-</w:t>
    </w:r>
    <w:r w:rsidR="007102D3">
      <w:rPr>
        <w:sz w:val="20"/>
      </w:rPr>
      <w:t>6391</w:t>
    </w:r>
    <w:r>
      <w:rPr>
        <w:sz w:val="20"/>
      </w:rPr>
      <w:t xml:space="preserve">  </w:t>
    </w:r>
    <w:r w:rsidRPr="00DE33FC">
      <w:rPr>
        <w:color w:val="FF0000"/>
        <w:sz w:val="20"/>
      </w:rPr>
      <w:sym w:font="Symbol" w:char="F0B7"/>
    </w:r>
    <w:r>
      <w:rPr>
        <w:sz w:val="20"/>
      </w:rPr>
      <w:t xml:space="preserve">  301 / 578-8900 </w:t>
    </w:r>
    <w:r w:rsidRPr="00DE33FC">
      <w:rPr>
        <w:color w:val="FF0000"/>
        <w:sz w:val="20"/>
      </w:rPr>
      <w:sym w:font="Symbol" w:char="F0B7"/>
    </w:r>
    <w:r>
      <w:rPr>
        <w:sz w:val="20"/>
      </w:rPr>
      <w:t xml:space="preserve">  </w:t>
    </w:r>
    <w:r>
      <w:rPr>
        <w:i/>
        <w:iCs/>
        <w:sz w:val="20"/>
      </w:rPr>
      <w:t>fax:</w:t>
    </w:r>
    <w:r>
      <w:rPr>
        <w:sz w:val="20"/>
      </w:rPr>
      <w:t xml:space="preserve"> 301 / 578-8947</w:t>
    </w:r>
  </w:p>
  <w:p w14:paraId="769F7E8E" w14:textId="3679027E" w:rsidR="00B63070" w:rsidRDefault="00B63070" w:rsidP="00AB3002">
    <w:pPr>
      <w:pStyle w:val="Footer"/>
      <w:rPr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99EACB" w14:textId="594B49D6" w:rsidR="00163396" w:rsidRPr="005B1E37" w:rsidRDefault="00163396" w:rsidP="00163396">
    <w:pPr>
      <w:pStyle w:val="Footer"/>
      <w:spacing w:line="240" w:lineRule="exact"/>
      <w:jc w:val="center"/>
      <w:rPr>
        <w:rFonts w:ascii="Montserrat" w:hAnsi="Montserrat"/>
        <w:sz w:val="16"/>
        <w:szCs w:val="20"/>
      </w:rPr>
    </w:pPr>
    <w:r w:rsidRPr="005B1E37">
      <w:rPr>
        <w:rFonts w:ascii="Montserrat" w:hAnsi="Montserrat"/>
        <w:sz w:val="16"/>
        <w:szCs w:val="20"/>
      </w:rPr>
      <w:t xml:space="preserve">8403 Colesville Road, Suite 200 </w:t>
    </w:r>
    <w:r w:rsidRPr="005B1E37">
      <w:rPr>
        <w:rFonts w:ascii="Montserrat" w:hAnsi="Montserrat"/>
        <w:color w:val="FF0000"/>
        <w:sz w:val="16"/>
        <w:szCs w:val="20"/>
      </w:rPr>
      <w:t xml:space="preserve"> </w:t>
    </w:r>
    <w:r w:rsidRPr="005B1E37">
      <w:rPr>
        <w:rFonts w:ascii="Montserrat" w:hAnsi="Montserrat"/>
        <w:color w:val="FF0000"/>
        <w:sz w:val="16"/>
        <w:szCs w:val="20"/>
      </w:rPr>
      <w:sym w:font="Symbol" w:char="F0B7"/>
    </w:r>
    <w:r w:rsidRPr="005B1E37">
      <w:rPr>
        <w:rFonts w:ascii="Montserrat" w:hAnsi="Montserrat"/>
        <w:sz w:val="16"/>
        <w:szCs w:val="20"/>
      </w:rPr>
      <w:t xml:space="preserve">  Silver Spring, Maryland  20910-6391  </w:t>
    </w:r>
    <w:r w:rsidRPr="005B1E37">
      <w:rPr>
        <w:rFonts w:ascii="Montserrat" w:hAnsi="Montserrat"/>
        <w:color w:val="FF0000"/>
        <w:sz w:val="16"/>
        <w:szCs w:val="20"/>
      </w:rPr>
      <w:sym w:font="Symbol" w:char="F0B7"/>
    </w:r>
    <w:r w:rsidRPr="005B1E37">
      <w:rPr>
        <w:rFonts w:ascii="Montserrat" w:hAnsi="Montserrat"/>
        <w:sz w:val="16"/>
        <w:szCs w:val="20"/>
      </w:rPr>
      <w:t xml:space="preserve">  301 / 578-8900 </w:t>
    </w:r>
    <w:r w:rsidRPr="005B1E37">
      <w:rPr>
        <w:rFonts w:ascii="Montserrat" w:hAnsi="Montserrat"/>
        <w:color w:val="FF0000"/>
        <w:sz w:val="16"/>
        <w:szCs w:val="20"/>
      </w:rPr>
      <w:sym w:font="Symbol" w:char="F0B7"/>
    </w:r>
    <w:r w:rsidRPr="005B1E37">
      <w:rPr>
        <w:rFonts w:ascii="Montserrat" w:hAnsi="Montserrat"/>
        <w:sz w:val="16"/>
        <w:szCs w:val="20"/>
      </w:rPr>
      <w:t xml:space="preserve">  </w:t>
    </w:r>
    <w:r w:rsidRPr="005B1E37">
      <w:rPr>
        <w:rFonts w:ascii="Montserrat" w:hAnsi="Montserrat"/>
        <w:i/>
        <w:iCs/>
        <w:sz w:val="16"/>
        <w:szCs w:val="20"/>
      </w:rPr>
      <w:t>fax:</w:t>
    </w:r>
    <w:r w:rsidRPr="005B1E37">
      <w:rPr>
        <w:rFonts w:ascii="Montserrat" w:hAnsi="Montserrat"/>
        <w:sz w:val="16"/>
        <w:szCs w:val="20"/>
      </w:rPr>
      <w:t xml:space="preserve"> 301 / 578-8947</w:t>
    </w:r>
  </w:p>
  <w:p w14:paraId="34D13C0C" w14:textId="3618AED7" w:rsidR="00163396" w:rsidRPr="005B1E37" w:rsidRDefault="00163396" w:rsidP="00163396">
    <w:pPr>
      <w:pStyle w:val="Footer"/>
      <w:spacing w:line="240" w:lineRule="exact"/>
      <w:jc w:val="center"/>
      <w:rPr>
        <w:rFonts w:ascii="Montserrat" w:hAnsi="Montserrat"/>
        <w:sz w:val="16"/>
        <w:szCs w:val="20"/>
      </w:rPr>
    </w:pPr>
    <w:r w:rsidRPr="005B1E37">
      <w:rPr>
        <w:rFonts w:ascii="Montserrat" w:hAnsi="Montserrat"/>
        <w:sz w:val="16"/>
        <w:szCs w:val="20"/>
      </w:rPr>
      <w:t>www.</w:t>
    </w:r>
    <w:r w:rsidR="00F5421B" w:rsidRPr="005B1E37">
      <w:rPr>
        <w:rFonts w:ascii="Montserrat" w:hAnsi="Montserrat"/>
        <w:sz w:val="16"/>
        <w:szCs w:val="20"/>
      </w:rPr>
      <w:t>c</w:t>
    </w:r>
    <w:r w:rsidR="0079384E">
      <w:rPr>
        <w:rFonts w:ascii="Montserrat" w:hAnsi="Montserrat"/>
        <w:sz w:val="16"/>
        <w:szCs w:val="20"/>
      </w:rPr>
      <w:t>wiworks</w:t>
    </w:r>
    <w:r w:rsidRPr="005B1E37">
      <w:rPr>
        <w:rFonts w:ascii="Montserrat" w:hAnsi="Montserrat"/>
        <w:sz w:val="16"/>
        <w:szCs w:val="20"/>
      </w:rPr>
      <w:t>.org</w:t>
    </w:r>
  </w:p>
  <w:p w14:paraId="59F96B14" w14:textId="77777777" w:rsidR="00163396" w:rsidRDefault="001633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8E5ACE" w14:textId="77777777" w:rsidR="007F4B0B" w:rsidRDefault="007F4B0B">
      <w:r>
        <w:separator/>
      </w:r>
    </w:p>
  </w:footnote>
  <w:footnote w:type="continuationSeparator" w:id="0">
    <w:p w14:paraId="66F17EA6" w14:textId="77777777" w:rsidR="007F4B0B" w:rsidRDefault="007F4B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FD2381" w14:textId="77777777" w:rsidR="000A3A37" w:rsidRDefault="000A3A37" w:rsidP="000A3A37">
    <w:pPr>
      <w:pStyle w:val="Header"/>
      <w:tabs>
        <w:tab w:val="clear" w:pos="4320"/>
        <w:tab w:val="clear" w:pos="8640"/>
      </w:tabs>
    </w:pPr>
  </w:p>
  <w:p w14:paraId="6747D058" w14:textId="77777777" w:rsidR="000A3A37" w:rsidRDefault="000A3A3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1F9589" w14:textId="67C13D4B" w:rsidR="000A3A37" w:rsidRPr="005B1E37" w:rsidRDefault="005B1E37" w:rsidP="007D28C3">
    <w:pPr>
      <w:pStyle w:val="Header"/>
      <w:tabs>
        <w:tab w:val="clear" w:pos="4320"/>
        <w:tab w:val="clear" w:pos="8640"/>
      </w:tabs>
      <w:ind w:left="1440" w:right="-432" w:firstLine="720"/>
      <w:rPr>
        <w:rFonts w:ascii="Montserrat" w:hAnsi="Montserrat"/>
        <w:i/>
        <w:sz w:val="22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31923B73" wp14:editId="56858E3C">
          <wp:simplePos x="0" y="0"/>
          <wp:positionH relativeFrom="column">
            <wp:posOffset>-635635</wp:posOffset>
          </wp:positionH>
          <wp:positionV relativeFrom="paragraph">
            <wp:posOffset>-278130</wp:posOffset>
          </wp:positionV>
          <wp:extent cx="2263140" cy="560705"/>
          <wp:effectExtent l="0" t="0" r="381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63140" cy="5607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>
      <w:tab/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A1A4A0"/>
    <w:multiLevelType w:val="hybridMultilevel"/>
    <w:tmpl w:val="C8D8A590"/>
    <w:lvl w:ilvl="0" w:tplc="183C3884">
      <w:start w:val="1"/>
      <w:numFmt w:val="decimal"/>
      <w:lvlText w:val="%1."/>
      <w:lvlJc w:val="left"/>
      <w:pPr>
        <w:ind w:left="720" w:hanging="360"/>
      </w:pPr>
    </w:lvl>
    <w:lvl w:ilvl="1" w:tplc="833CFBA4">
      <w:start w:val="1"/>
      <w:numFmt w:val="lowerLetter"/>
      <w:lvlText w:val="%2."/>
      <w:lvlJc w:val="left"/>
      <w:pPr>
        <w:ind w:left="1440" w:hanging="360"/>
      </w:pPr>
    </w:lvl>
    <w:lvl w:ilvl="2" w:tplc="4BF2FC84">
      <w:start w:val="1"/>
      <w:numFmt w:val="lowerRoman"/>
      <w:lvlText w:val="%3."/>
      <w:lvlJc w:val="right"/>
      <w:pPr>
        <w:ind w:left="2160" w:hanging="180"/>
      </w:pPr>
    </w:lvl>
    <w:lvl w:ilvl="3" w:tplc="E514C3A0">
      <w:start w:val="1"/>
      <w:numFmt w:val="decimal"/>
      <w:lvlText w:val="%4."/>
      <w:lvlJc w:val="left"/>
      <w:pPr>
        <w:ind w:left="2880" w:hanging="360"/>
      </w:pPr>
    </w:lvl>
    <w:lvl w:ilvl="4" w:tplc="460489DA">
      <w:start w:val="1"/>
      <w:numFmt w:val="lowerLetter"/>
      <w:lvlText w:val="%5."/>
      <w:lvlJc w:val="left"/>
      <w:pPr>
        <w:ind w:left="3600" w:hanging="360"/>
      </w:pPr>
    </w:lvl>
    <w:lvl w:ilvl="5" w:tplc="D22EE5B8">
      <w:start w:val="1"/>
      <w:numFmt w:val="lowerRoman"/>
      <w:lvlText w:val="%6."/>
      <w:lvlJc w:val="right"/>
      <w:pPr>
        <w:ind w:left="4320" w:hanging="180"/>
      </w:pPr>
    </w:lvl>
    <w:lvl w:ilvl="6" w:tplc="4A4A691C">
      <w:start w:val="1"/>
      <w:numFmt w:val="decimal"/>
      <w:lvlText w:val="%7."/>
      <w:lvlJc w:val="left"/>
      <w:pPr>
        <w:ind w:left="5040" w:hanging="360"/>
      </w:pPr>
    </w:lvl>
    <w:lvl w:ilvl="7" w:tplc="E700A2B0">
      <w:start w:val="1"/>
      <w:numFmt w:val="lowerLetter"/>
      <w:lvlText w:val="%8."/>
      <w:lvlJc w:val="left"/>
      <w:pPr>
        <w:ind w:left="5760" w:hanging="360"/>
      </w:pPr>
    </w:lvl>
    <w:lvl w:ilvl="8" w:tplc="AAD6798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4F10BC"/>
    <w:multiLevelType w:val="multilevel"/>
    <w:tmpl w:val="77DCB89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1C464EBD"/>
    <w:multiLevelType w:val="hybridMultilevel"/>
    <w:tmpl w:val="67F82FAC"/>
    <w:lvl w:ilvl="0" w:tplc="E24E83A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E411D64"/>
    <w:multiLevelType w:val="hybridMultilevel"/>
    <w:tmpl w:val="EA4E41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0627C1"/>
    <w:multiLevelType w:val="multilevel"/>
    <w:tmpl w:val="AE823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8597A99"/>
    <w:multiLevelType w:val="hybridMultilevel"/>
    <w:tmpl w:val="39049E2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2B585E"/>
    <w:multiLevelType w:val="multilevel"/>
    <w:tmpl w:val="C61A6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02F197F"/>
    <w:multiLevelType w:val="hybridMultilevel"/>
    <w:tmpl w:val="C5E464F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A2E03C1"/>
    <w:multiLevelType w:val="multilevel"/>
    <w:tmpl w:val="5A1C5A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551557"/>
    <w:multiLevelType w:val="multilevel"/>
    <w:tmpl w:val="A4EC5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31E3EBE"/>
    <w:multiLevelType w:val="hybridMultilevel"/>
    <w:tmpl w:val="12EEB8AA"/>
    <w:lvl w:ilvl="0" w:tplc="0BD08694">
      <w:start w:val="1"/>
      <w:numFmt w:val="decimal"/>
      <w:lvlText w:val="%1."/>
      <w:lvlJc w:val="left"/>
      <w:pPr>
        <w:ind w:left="720" w:hanging="360"/>
      </w:pPr>
    </w:lvl>
    <w:lvl w:ilvl="1" w:tplc="810657CC">
      <w:start w:val="1"/>
      <w:numFmt w:val="lowerLetter"/>
      <w:lvlText w:val="%2."/>
      <w:lvlJc w:val="left"/>
      <w:pPr>
        <w:ind w:left="1440" w:hanging="360"/>
      </w:pPr>
    </w:lvl>
    <w:lvl w:ilvl="2" w:tplc="8B826918">
      <w:start w:val="1"/>
      <w:numFmt w:val="lowerRoman"/>
      <w:lvlText w:val="%3."/>
      <w:lvlJc w:val="right"/>
      <w:pPr>
        <w:ind w:left="2160" w:hanging="180"/>
      </w:pPr>
    </w:lvl>
    <w:lvl w:ilvl="3" w:tplc="3904C5B4">
      <w:start w:val="1"/>
      <w:numFmt w:val="decimal"/>
      <w:lvlText w:val="%4."/>
      <w:lvlJc w:val="left"/>
      <w:pPr>
        <w:ind w:left="2880" w:hanging="360"/>
      </w:pPr>
    </w:lvl>
    <w:lvl w:ilvl="4" w:tplc="0DBAEF4E">
      <w:start w:val="1"/>
      <w:numFmt w:val="lowerLetter"/>
      <w:lvlText w:val="%5."/>
      <w:lvlJc w:val="left"/>
      <w:pPr>
        <w:ind w:left="3600" w:hanging="360"/>
      </w:pPr>
    </w:lvl>
    <w:lvl w:ilvl="5" w:tplc="27D47486">
      <w:start w:val="1"/>
      <w:numFmt w:val="lowerRoman"/>
      <w:lvlText w:val="%6."/>
      <w:lvlJc w:val="right"/>
      <w:pPr>
        <w:ind w:left="4320" w:hanging="180"/>
      </w:pPr>
    </w:lvl>
    <w:lvl w:ilvl="6" w:tplc="BE36D8F8">
      <w:start w:val="1"/>
      <w:numFmt w:val="decimal"/>
      <w:lvlText w:val="%7."/>
      <w:lvlJc w:val="left"/>
      <w:pPr>
        <w:ind w:left="5040" w:hanging="360"/>
      </w:pPr>
    </w:lvl>
    <w:lvl w:ilvl="7" w:tplc="286E8560">
      <w:start w:val="1"/>
      <w:numFmt w:val="lowerLetter"/>
      <w:lvlText w:val="%8."/>
      <w:lvlJc w:val="left"/>
      <w:pPr>
        <w:ind w:left="5760" w:hanging="360"/>
      </w:pPr>
    </w:lvl>
    <w:lvl w:ilvl="8" w:tplc="4F5E5E2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FE7A89"/>
    <w:multiLevelType w:val="hybridMultilevel"/>
    <w:tmpl w:val="51F0F0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5A5789"/>
    <w:multiLevelType w:val="multilevel"/>
    <w:tmpl w:val="B8483B2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3" w15:restartNumberingAfterBreak="0">
    <w:nsid w:val="62B91D01"/>
    <w:multiLevelType w:val="multilevel"/>
    <w:tmpl w:val="B8DEC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6D9F2952"/>
    <w:multiLevelType w:val="hybridMultilevel"/>
    <w:tmpl w:val="BE5C69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090DA9"/>
    <w:multiLevelType w:val="multilevel"/>
    <w:tmpl w:val="6478D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705C53C4"/>
    <w:multiLevelType w:val="multilevel"/>
    <w:tmpl w:val="75DE2E0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7" w15:restartNumberingAfterBreak="0">
    <w:nsid w:val="73432EA5"/>
    <w:multiLevelType w:val="hybridMultilevel"/>
    <w:tmpl w:val="766A2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8F7678"/>
    <w:multiLevelType w:val="multilevel"/>
    <w:tmpl w:val="5C9086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504008668">
    <w:abstractNumId w:val="5"/>
  </w:num>
  <w:num w:numId="2" w16cid:durableId="1416971362">
    <w:abstractNumId w:val="2"/>
  </w:num>
  <w:num w:numId="3" w16cid:durableId="1896356977">
    <w:abstractNumId w:val="3"/>
  </w:num>
  <w:num w:numId="4" w16cid:durableId="1999532705">
    <w:abstractNumId w:val="17"/>
  </w:num>
  <w:num w:numId="5" w16cid:durableId="207184972">
    <w:abstractNumId w:val="17"/>
  </w:num>
  <w:num w:numId="6" w16cid:durableId="350881369">
    <w:abstractNumId w:val="7"/>
  </w:num>
  <w:num w:numId="7" w16cid:durableId="1719938347">
    <w:abstractNumId w:val="11"/>
  </w:num>
  <w:num w:numId="8" w16cid:durableId="1120685995">
    <w:abstractNumId w:val="10"/>
  </w:num>
  <w:num w:numId="9" w16cid:durableId="1681349684">
    <w:abstractNumId w:val="0"/>
  </w:num>
  <w:num w:numId="10" w16cid:durableId="1977644392">
    <w:abstractNumId w:val="14"/>
  </w:num>
  <w:num w:numId="11" w16cid:durableId="944462507">
    <w:abstractNumId w:val="6"/>
  </w:num>
  <w:num w:numId="12" w16cid:durableId="1602489262">
    <w:abstractNumId w:val="8"/>
  </w:num>
  <w:num w:numId="13" w16cid:durableId="226573868">
    <w:abstractNumId w:val="4"/>
  </w:num>
  <w:num w:numId="14" w16cid:durableId="752314901">
    <w:abstractNumId w:val="9"/>
  </w:num>
  <w:num w:numId="15" w16cid:durableId="1394700952">
    <w:abstractNumId w:val="18"/>
  </w:num>
  <w:num w:numId="16" w16cid:durableId="2054504243">
    <w:abstractNumId w:val="16"/>
  </w:num>
  <w:num w:numId="17" w16cid:durableId="809786594">
    <w:abstractNumId w:val="12"/>
  </w:num>
  <w:num w:numId="18" w16cid:durableId="1814910113">
    <w:abstractNumId w:val="1"/>
  </w:num>
  <w:num w:numId="19" w16cid:durableId="581915359">
    <w:abstractNumId w:val="13"/>
  </w:num>
  <w:num w:numId="20" w16cid:durableId="80689226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sTQwMbY0NDexMDBW0lEKTi0uzszPAykwrgUANCNcXiwAAAA="/>
  </w:docVars>
  <w:rsids>
    <w:rsidRoot w:val="00B411CC"/>
    <w:rsid w:val="000027EE"/>
    <w:rsid w:val="00005BC9"/>
    <w:rsid w:val="00007C16"/>
    <w:rsid w:val="000118D9"/>
    <w:rsid w:val="00013CD9"/>
    <w:rsid w:val="0002245A"/>
    <w:rsid w:val="000302B0"/>
    <w:rsid w:val="0003634A"/>
    <w:rsid w:val="00041021"/>
    <w:rsid w:val="00041075"/>
    <w:rsid w:val="00041221"/>
    <w:rsid w:val="00045623"/>
    <w:rsid w:val="00046FDB"/>
    <w:rsid w:val="0005507F"/>
    <w:rsid w:val="00061CEC"/>
    <w:rsid w:val="000702FC"/>
    <w:rsid w:val="00080164"/>
    <w:rsid w:val="0008116A"/>
    <w:rsid w:val="00084B6C"/>
    <w:rsid w:val="00091972"/>
    <w:rsid w:val="00092874"/>
    <w:rsid w:val="00093B2C"/>
    <w:rsid w:val="00095C3F"/>
    <w:rsid w:val="000A3758"/>
    <w:rsid w:val="000A3A37"/>
    <w:rsid w:val="000A487D"/>
    <w:rsid w:val="000A5F88"/>
    <w:rsid w:val="000A745E"/>
    <w:rsid w:val="000B5C67"/>
    <w:rsid w:val="000C1410"/>
    <w:rsid w:val="000C2472"/>
    <w:rsid w:val="000C601B"/>
    <w:rsid w:val="000C630A"/>
    <w:rsid w:val="000E059E"/>
    <w:rsid w:val="00101210"/>
    <w:rsid w:val="00116089"/>
    <w:rsid w:val="00120FEE"/>
    <w:rsid w:val="00121F7D"/>
    <w:rsid w:val="0012437E"/>
    <w:rsid w:val="001256F9"/>
    <w:rsid w:val="0013365A"/>
    <w:rsid w:val="00136FC1"/>
    <w:rsid w:val="00137D61"/>
    <w:rsid w:val="0014187B"/>
    <w:rsid w:val="00147CAB"/>
    <w:rsid w:val="00150808"/>
    <w:rsid w:val="001536D9"/>
    <w:rsid w:val="00157D8D"/>
    <w:rsid w:val="00160188"/>
    <w:rsid w:val="00162410"/>
    <w:rsid w:val="00163396"/>
    <w:rsid w:val="0016768F"/>
    <w:rsid w:val="00170B04"/>
    <w:rsid w:val="001711B5"/>
    <w:rsid w:val="00175BBB"/>
    <w:rsid w:val="001835CE"/>
    <w:rsid w:val="00183B82"/>
    <w:rsid w:val="00185CA6"/>
    <w:rsid w:val="001909E4"/>
    <w:rsid w:val="001913C9"/>
    <w:rsid w:val="001A5D19"/>
    <w:rsid w:val="001B12E7"/>
    <w:rsid w:val="001B1E3F"/>
    <w:rsid w:val="001B7F83"/>
    <w:rsid w:val="001C1179"/>
    <w:rsid w:val="001C2C71"/>
    <w:rsid w:val="001C4647"/>
    <w:rsid w:val="001C79B8"/>
    <w:rsid w:val="001D0ABF"/>
    <w:rsid w:val="001D3822"/>
    <w:rsid w:val="001D5CF4"/>
    <w:rsid w:val="001E35AE"/>
    <w:rsid w:val="001E3696"/>
    <w:rsid w:val="001E7624"/>
    <w:rsid w:val="001F63AA"/>
    <w:rsid w:val="001F7593"/>
    <w:rsid w:val="002019E6"/>
    <w:rsid w:val="00203942"/>
    <w:rsid w:val="00203A83"/>
    <w:rsid w:val="00213654"/>
    <w:rsid w:val="0022043E"/>
    <w:rsid w:val="00220CED"/>
    <w:rsid w:val="0022518F"/>
    <w:rsid w:val="002345B3"/>
    <w:rsid w:val="00237DD6"/>
    <w:rsid w:val="0024022D"/>
    <w:rsid w:val="00240C26"/>
    <w:rsid w:val="00240D6C"/>
    <w:rsid w:val="002410E1"/>
    <w:rsid w:val="0024398D"/>
    <w:rsid w:val="00247D74"/>
    <w:rsid w:val="002623C9"/>
    <w:rsid w:val="00267727"/>
    <w:rsid w:val="002724E8"/>
    <w:rsid w:val="00273ACD"/>
    <w:rsid w:val="00280358"/>
    <w:rsid w:val="00294DAB"/>
    <w:rsid w:val="002A5577"/>
    <w:rsid w:val="002B00AB"/>
    <w:rsid w:val="002B0CF0"/>
    <w:rsid w:val="002C1095"/>
    <w:rsid w:val="002D49AE"/>
    <w:rsid w:val="002E16AF"/>
    <w:rsid w:val="002E74E7"/>
    <w:rsid w:val="002E7540"/>
    <w:rsid w:val="002F270B"/>
    <w:rsid w:val="002F4486"/>
    <w:rsid w:val="00302042"/>
    <w:rsid w:val="00306042"/>
    <w:rsid w:val="00312748"/>
    <w:rsid w:val="00316B56"/>
    <w:rsid w:val="003238BD"/>
    <w:rsid w:val="00323A4E"/>
    <w:rsid w:val="00333BEC"/>
    <w:rsid w:val="0034214B"/>
    <w:rsid w:val="003479C5"/>
    <w:rsid w:val="0035158B"/>
    <w:rsid w:val="00354DF6"/>
    <w:rsid w:val="003566A7"/>
    <w:rsid w:val="003570E7"/>
    <w:rsid w:val="00361516"/>
    <w:rsid w:val="00363647"/>
    <w:rsid w:val="00363FCD"/>
    <w:rsid w:val="003701C8"/>
    <w:rsid w:val="003762CA"/>
    <w:rsid w:val="00380C3E"/>
    <w:rsid w:val="003810CE"/>
    <w:rsid w:val="00387D92"/>
    <w:rsid w:val="00390639"/>
    <w:rsid w:val="00391E4B"/>
    <w:rsid w:val="00395AE2"/>
    <w:rsid w:val="003A409C"/>
    <w:rsid w:val="003A52E3"/>
    <w:rsid w:val="003A60C1"/>
    <w:rsid w:val="003B3CA0"/>
    <w:rsid w:val="003C04B0"/>
    <w:rsid w:val="003C09C0"/>
    <w:rsid w:val="003D0BB4"/>
    <w:rsid w:val="003D0C8A"/>
    <w:rsid w:val="003D5380"/>
    <w:rsid w:val="003D67E4"/>
    <w:rsid w:val="003E052A"/>
    <w:rsid w:val="003E351E"/>
    <w:rsid w:val="00401916"/>
    <w:rsid w:val="004021E4"/>
    <w:rsid w:val="004023B4"/>
    <w:rsid w:val="00407839"/>
    <w:rsid w:val="00407FCD"/>
    <w:rsid w:val="00427488"/>
    <w:rsid w:val="00427F3F"/>
    <w:rsid w:val="00430A6B"/>
    <w:rsid w:val="00433ED8"/>
    <w:rsid w:val="0043698C"/>
    <w:rsid w:val="00440461"/>
    <w:rsid w:val="0044612C"/>
    <w:rsid w:val="00447A89"/>
    <w:rsid w:val="00476AC1"/>
    <w:rsid w:val="004944F2"/>
    <w:rsid w:val="004B2555"/>
    <w:rsid w:val="004B7FA6"/>
    <w:rsid w:val="004C28A4"/>
    <w:rsid w:val="004C742C"/>
    <w:rsid w:val="004D0B38"/>
    <w:rsid w:val="004D3C11"/>
    <w:rsid w:val="004D60BE"/>
    <w:rsid w:val="004D65DD"/>
    <w:rsid w:val="004E59FC"/>
    <w:rsid w:val="004E6ED2"/>
    <w:rsid w:val="004F094F"/>
    <w:rsid w:val="004F0A36"/>
    <w:rsid w:val="004F38E3"/>
    <w:rsid w:val="004F67B1"/>
    <w:rsid w:val="00504805"/>
    <w:rsid w:val="00506F23"/>
    <w:rsid w:val="005120C5"/>
    <w:rsid w:val="00514F31"/>
    <w:rsid w:val="005211CA"/>
    <w:rsid w:val="005213A5"/>
    <w:rsid w:val="0052547A"/>
    <w:rsid w:val="00533B38"/>
    <w:rsid w:val="0053432B"/>
    <w:rsid w:val="0053529C"/>
    <w:rsid w:val="00542255"/>
    <w:rsid w:val="00544214"/>
    <w:rsid w:val="00556DFA"/>
    <w:rsid w:val="00560BBF"/>
    <w:rsid w:val="005656FC"/>
    <w:rsid w:val="00570D1F"/>
    <w:rsid w:val="00574C0C"/>
    <w:rsid w:val="005759CD"/>
    <w:rsid w:val="00576BE8"/>
    <w:rsid w:val="00584EE4"/>
    <w:rsid w:val="00591269"/>
    <w:rsid w:val="00593219"/>
    <w:rsid w:val="00594DAD"/>
    <w:rsid w:val="005966B3"/>
    <w:rsid w:val="00596A72"/>
    <w:rsid w:val="00597977"/>
    <w:rsid w:val="005A78AE"/>
    <w:rsid w:val="005B12DD"/>
    <w:rsid w:val="005B1711"/>
    <w:rsid w:val="005B1E37"/>
    <w:rsid w:val="005B28A6"/>
    <w:rsid w:val="005B64AA"/>
    <w:rsid w:val="005C2BA1"/>
    <w:rsid w:val="005C554E"/>
    <w:rsid w:val="005C7383"/>
    <w:rsid w:val="005D39D0"/>
    <w:rsid w:val="005F013F"/>
    <w:rsid w:val="005F0F30"/>
    <w:rsid w:val="00607575"/>
    <w:rsid w:val="00621108"/>
    <w:rsid w:val="00621676"/>
    <w:rsid w:val="0062183B"/>
    <w:rsid w:val="00643F66"/>
    <w:rsid w:val="0065019E"/>
    <w:rsid w:val="00655957"/>
    <w:rsid w:val="00661686"/>
    <w:rsid w:val="00661876"/>
    <w:rsid w:val="006627C0"/>
    <w:rsid w:val="00665D04"/>
    <w:rsid w:val="00670C26"/>
    <w:rsid w:val="00672AA6"/>
    <w:rsid w:val="00681F75"/>
    <w:rsid w:val="00683CB3"/>
    <w:rsid w:val="00694485"/>
    <w:rsid w:val="006B0DA0"/>
    <w:rsid w:val="006B792C"/>
    <w:rsid w:val="006C1DD0"/>
    <w:rsid w:val="006C7AF5"/>
    <w:rsid w:val="006D4323"/>
    <w:rsid w:val="006D5F6C"/>
    <w:rsid w:val="006E36A3"/>
    <w:rsid w:val="006E3941"/>
    <w:rsid w:val="006F7FB1"/>
    <w:rsid w:val="0070349E"/>
    <w:rsid w:val="00704DCC"/>
    <w:rsid w:val="007102D3"/>
    <w:rsid w:val="00715CD8"/>
    <w:rsid w:val="00726BAA"/>
    <w:rsid w:val="00727AFA"/>
    <w:rsid w:val="00731666"/>
    <w:rsid w:val="00733D02"/>
    <w:rsid w:val="007342EB"/>
    <w:rsid w:val="00741757"/>
    <w:rsid w:val="00755402"/>
    <w:rsid w:val="0075721E"/>
    <w:rsid w:val="00765940"/>
    <w:rsid w:val="00772175"/>
    <w:rsid w:val="00774612"/>
    <w:rsid w:val="007770A0"/>
    <w:rsid w:val="00785A64"/>
    <w:rsid w:val="007879B6"/>
    <w:rsid w:val="00791162"/>
    <w:rsid w:val="00791916"/>
    <w:rsid w:val="007930F6"/>
    <w:rsid w:val="0079384E"/>
    <w:rsid w:val="00793C4C"/>
    <w:rsid w:val="007A6918"/>
    <w:rsid w:val="007C13CA"/>
    <w:rsid w:val="007D2821"/>
    <w:rsid w:val="007D28C3"/>
    <w:rsid w:val="007D303B"/>
    <w:rsid w:val="007D5C2F"/>
    <w:rsid w:val="007E06D6"/>
    <w:rsid w:val="007E3A53"/>
    <w:rsid w:val="007E60F3"/>
    <w:rsid w:val="007F02BB"/>
    <w:rsid w:val="007F4645"/>
    <w:rsid w:val="007F4B0B"/>
    <w:rsid w:val="00802C1E"/>
    <w:rsid w:val="0080791A"/>
    <w:rsid w:val="008168AA"/>
    <w:rsid w:val="0082503D"/>
    <w:rsid w:val="00830736"/>
    <w:rsid w:val="008479BD"/>
    <w:rsid w:val="008505B7"/>
    <w:rsid w:val="00851E8A"/>
    <w:rsid w:val="00852AB8"/>
    <w:rsid w:val="00866FEC"/>
    <w:rsid w:val="00867DFF"/>
    <w:rsid w:val="00871D12"/>
    <w:rsid w:val="00884C12"/>
    <w:rsid w:val="008920F8"/>
    <w:rsid w:val="008956F0"/>
    <w:rsid w:val="008A4C98"/>
    <w:rsid w:val="008B5F53"/>
    <w:rsid w:val="008C0737"/>
    <w:rsid w:val="008C3DF6"/>
    <w:rsid w:val="008D3452"/>
    <w:rsid w:val="008F01CE"/>
    <w:rsid w:val="008F1E2E"/>
    <w:rsid w:val="008F33FE"/>
    <w:rsid w:val="008F4503"/>
    <w:rsid w:val="008F4EED"/>
    <w:rsid w:val="008F5CA3"/>
    <w:rsid w:val="008F7431"/>
    <w:rsid w:val="00900D9D"/>
    <w:rsid w:val="00903AC6"/>
    <w:rsid w:val="00904C90"/>
    <w:rsid w:val="009060F2"/>
    <w:rsid w:val="009068CE"/>
    <w:rsid w:val="00906E9B"/>
    <w:rsid w:val="0091706D"/>
    <w:rsid w:val="00922ABE"/>
    <w:rsid w:val="00925D4B"/>
    <w:rsid w:val="00926FCA"/>
    <w:rsid w:val="0093106E"/>
    <w:rsid w:val="00940B8C"/>
    <w:rsid w:val="00943DDC"/>
    <w:rsid w:val="00944EEF"/>
    <w:rsid w:val="0094547E"/>
    <w:rsid w:val="00951E97"/>
    <w:rsid w:val="00952C42"/>
    <w:rsid w:val="009574BE"/>
    <w:rsid w:val="00965A4A"/>
    <w:rsid w:val="00995982"/>
    <w:rsid w:val="009A58E7"/>
    <w:rsid w:val="009B076D"/>
    <w:rsid w:val="009B3B1D"/>
    <w:rsid w:val="009C66A7"/>
    <w:rsid w:val="009C7688"/>
    <w:rsid w:val="009E3CB3"/>
    <w:rsid w:val="009E4AD9"/>
    <w:rsid w:val="009E6365"/>
    <w:rsid w:val="009E6CAB"/>
    <w:rsid w:val="009F490B"/>
    <w:rsid w:val="00A07707"/>
    <w:rsid w:val="00A12C1A"/>
    <w:rsid w:val="00A13384"/>
    <w:rsid w:val="00A20AC2"/>
    <w:rsid w:val="00A20E6D"/>
    <w:rsid w:val="00A22E90"/>
    <w:rsid w:val="00A260A3"/>
    <w:rsid w:val="00A26B6B"/>
    <w:rsid w:val="00A3262C"/>
    <w:rsid w:val="00A36B2A"/>
    <w:rsid w:val="00A37F10"/>
    <w:rsid w:val="00A404BF"/>
    <w:rsid w:val="00A45F21"/>
    <w:rsid w:val="00A543BF"/>
    <w:rsid w:val="00A57C2A"/>
    <w:rsid w:val="00A60469"/>
    <w:rsid w:val="00A6092C"/>
    <w:rsid w:val="00A67907"/>
    <w:rsid w:val="00A72BA9"/>
    <w:rsid w:val="00A72E52"/>
    <w:rsid w:val="00A75AB0"/>
    <w:rsid w:val="00A80EA5"/>
    <w:rsid w:val="00A8294D"/>
    <w:rsid w:val="00A97161"/>
    <w:rsid w:val="00AA2B57"/>
    <w:rsid w:val="00AA6C74"/>
    <w:rsid w:val="00AA7461"/>
    <w:rsid w:val="00AB3002"/>
    <w:rsid w:val="00AB5701"/>
    <w:rsid w:val="00AC278A"/>
    <w:rsid w:val="00AC368B"/>
    <w:rsid w:val="00AC4145"/>
    <w:rsid w:val="00AD440E"/>
    <w:rsid w:val="00AD70EB"/>
    <w:rsid w:val="00AF0B88"/>
    <w:rsid w:val="00AF39C9"/>
    <w:rsid w:val="00B03A66"/>
    <w:rsid w:val="00B074BB"/>
    <w:rsid w:val="00B07DCB"/>
    <w:rsid w:val="00B13417"/>
    <w:rsid w:val="00B16DEF"/>
    <w:rsid w:val="00B235ED"/>
    <w:rsid w:val="00B276D5"/>
    <w:rsid w:val="00B32265"/>
    <w:rsid w:val="00B3360C"/>
    <w:rsid w:val="00B411CC"/>
    <w:rsid w:val="00B55A88"/>
    <w:rsid w:val="00B6180F"/>
    <w:rsid w:val="00B63070"/>
    <w:rsid w:val="00B7184A"/>
    <w:rsid w:val="00B7673E"/>
    <w:rsid w:val="00B866CF"/>
    <w:rsid w:val="00B90611"/>
    <w:rsid w:val="00B92C54"/>
    <w:rsid w:val="00B94AEF"/>
    <w:rsid w:val="00B94DCC"/>
    <w:rsid w:val="00B96EB8"/>
    <w:rsid w:val="00BA1395"/>
    <w:rsid w:val="00BA3122"/>
    <w:rsid w:val="00BA4623"/>
    <w:rsid w:val="00BB1F15"/>
    <w:rsid w:val="00BB789C"/>
    <w:rsid w:val="00BC2455"/>
    <w:rsid w:val="00BC6C84"/>
    <w:rsid w:val="00BD3C4C"/>
    <w:rsid w:val="00BD54CD"/>
    <w:rsid w:val="00BD699B"/>
    <w:rsid w:val="00BE1E17"/>
    <w:rsid w:val="00BE1F78"/>
    <w:rsid w:val="00BF2236"/>
    <w:rsid w:val="00BF3632"/>
    <w:rsid w:val="00BF50FB"/>
    <w:rsid w:val="00C02D3B"/>
    <w:rsid w:val="00C02F4C"/>
    <w:rsid w:val="00C066DC"/>
    <w:rsid w:val="00C074C6"/>
    <w:rsid w:val="00C12671"/>
    <w:rsid w:val="00C26949"/>
    <w:rsid w:val="00C31278"/>
    <w:rsid w:val="00C40238"/>
    <w:rsid w:val="00C40CD6"/>
    <w:rsid w:val="00C457B0"/>
    <w:rsid w:val="00C46F45"/>
    <w:rsid w:val="00C47321"/>
    <w:rsid w:val="00C5119C"/>
    <w:rsid w:val="00C606B1"/>
    <w:rsid w:val="00C609C5"/>
    <w:rsid w:val="00C63C5B"/>
    <w:rsid w:val="00C650BA"/>
    <w:rsid w:val="00C83983"/>
    <w:rsid w:val="00C902FB"/>
    <w:rsid w:val="00C93504"/>
    <w:rsid w:val="00C94C53"/>
    <w:rsid w:val="00C95F2B"/>
    <w:rsid w:val="00CA030B"/>
    <w:rsid w:val="00CB7BC7"/>
    <w:rsid w:val="00CC64A8"/>
    <w:rsid w:val="00CC7761"/>
    <w:rsid w:val="00CD4318"/>
    <w:rsid w:val="00CD5B62"/>
    <w:rsid w:val="00CE5F3F"/>
    <w:rsid w:val="00CE7EF9"/>
    <w:rsid w:val="00CF1A51"/>
    <w:rsid w:val="00CF55B4"/>
    <w:rsid w:val="00CF6644"/>
    <w:rsid w:val="00CF6BD3"/>
    <w:rsid w:val="00D01286"/>
    <w:rsid w:val="00D020F6"/>
    <w:rsid w:val="00D0353B"/>
    <w:rsid w:val="00D0640F"/>
    <w:rsid w:val="00D10D23"/>
    <w:rsid w:val="00D13FB8"/>
    <w:rsid w:val="00D22155"/>
    <w:rsid w:val="00D301B7"/>
    <w:rsid w:val="00D372A3"/>
    <w:rsid w:val="00D42718"/>
    <w:rsid w:val="00D433BC"/>
    <w:rsid w:val="00D50E74"/>
    <w:rsid w:val="00D51A55"/>
    <w:rsid w:val="00D5565D"/>
    <w:rsid w:val="00D63D87"/>
    <w:rsid w:val="00D713AB"/>
    <w:rsid w:val="00D71DF4"/>
    <w:rsid w:val="00D721D0"/>
    <w:rsid w:val="00D7312E"/>
    <w:rsid w:val="00D738E0"/>
    <w:rsid w:val="00D82C67"/>
    <w:rsid w:val="00D82F2D"/>
    <w:rsid w:val="00D86206"/>
    <w:rsid w:val="00D90E8F"/>
    <w:rsid w:val="00D92921"/>
    <w:rsid w:val="00D945A4"/>
    <w:rsid w:val="00D95B30"/>
    <w:rsid w:val="00DA4340"/>
    <w:rsid w:val="00DA461D"/>
    <w:rsid w:val="00DA4B41"/>
    <w:rsid w:val="00DB0CBD"/>
    <w:rsid w:val="00DB2285"/>
    <w:rsid w:val="00DB26D4"/>
    <w:rsid w:val="00DB34D2"/>
    <w:rsid w:val="00DB660F"/>
    <w:rsid w:val="00DC1903"/>
    <w:rsid w:val="00DC7198"/>
    <w:rsid w:val="00DD0294"/>
    <w:rsid w:val="00DD2FEA"/>
    <w:rsid w:val="00DE1EA3"/>
    <w:rsid w:val="00DE33FC"/>
    <w:rsid w:val="00DE52D2"/>
    <w:rsid w:val="00DE71A5"/>
    <w:rsid w:val="00DF08B1"/>
    <w:rsid w:val="00DF3438"/>
    <w:rsid w:val="00E05F1B"/>
    <w:rsid w:val="00E07E6D"/>
    <w:rsid w:val="00E11A50"/>
    <w:rsid w:val="00E1759B"/>
    <w:rsid w:val="00E2062F"/>
    <w:rsid w:val="00E211EE"/>
    <w:rsid w:val="00E25B55"/>
    <w:rsid w:val="00E266B7"/>
    <w:rsid w:val="00E33C68"/>
    <w:rsid w:val="00E34C4C"/>
    <w:rsid w:val="00E40519"/>
    <w:rsid w:val="00E52962"/>
    <w:rsid w:val="00E744C2"/>
    <w:rsid w:val="00E7775B"/>
    <w:rsid w:val="00E8334B"/>
    <w:rsid w:val="00E85755"/>
    <w:rsid w:val="00E859DB"/>
    <w:rsid w:val="00E85D09"/>
    <w:rsid w:val="00E911B9"/>
    <w:rsid w:val="00E97853"/>
    <w:rsid w:val="00EA4DBA"/>
    <w:rsid w:val="00EB0F83"/>
    <w:rsid w:val="00EB7391"/>
    <w:rsid w:val="00ED3FEB"/>
    <w:rsid w:val="00EE1323"/>
    <w:rsid w:val="00EE4168"/>
    <w:rsid w:val="00EE74BD"/>
    <w:rsid w:val="00EF3618"/>
    <w:rsid w:val="00EF36CF"/>
    <w:rsid w:val="00F11EAB"/>
    <w:rsid w:val="00F16CE5"/>
    <w:rsid w:val="00F3495B"/>
    <w:rsid w:val="00F46EE1"/>
    <w:rsid w:val="00F506C7"/>
    <w:rsid w:val="00F50FFA"/>
    <w:rsid w:val="00F53988"/>
    <w:rsid w:val="00F53A48"/>
    <w:rsid w:val="00F5421B"/>
    <w:rsid w:val="00F57078"/>
    <w:rsid w:val="00F60A31"/>
    <w:rsid w:val="00F65603"/>
    <w:rsid w:val="00F65940"/>
    <w:rsid w:val="00F70554"/>
    <w:rsid w:val="00F70F67"/>
    <w:rsid w:val="00F76D40"/>
    <w:rsid w:val="00FA14BC"/>
    <w:rsid w:val="00FA4D8F"/>
    <w:rsid w:val="00FA7487"/>
    <w:rsid w:val="00FB4BF5"/>
    <w:rsid w:val="00FB588F"/>
    <w:rsid w:val="00FC2D2C"/>
    <w:rsid w:val="00FC53A7"/>
    <w:rsid w:val="00FD3793"/>
    <w:rsid w:val="00FD4C8D"/>
    <w:rsid w:val="00FE2EEF"/>
    <w:rsid w:val="00FE5BC8"/>
    <w:rsid w:val="00FF322A"/>
    <w:rsid w:val="00FF7D07"/>
    <w:rsid w:val="00FF7F1C"/>
    <w:rsid w:val="00FF7F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0ABA71"/>
  <w15:docId w15:val="{C9EAF8FF-FCEA-4576-B22F-746BDB593E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ind w:right="-900"/>
      <w:jc w:val="right"/>
      <w:outlineLvl w:val="1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styleId="BodyText3">
    <w:name w:val="Body Text 3"/>
    <w:basedOn w:val="Normal"/>
    <w:pPr>
      <w:tabs>
        <w:tab w:val="right" w:pos="9240"/>
      </w:tabs>
      <w:jc w:val="center"/>
    </w:pPr>
    <w:rPr>
      <w:b/>
      <w:bCs/>
      <w:i/>
      <w:iCs/>
      <w:sz w:val="28"/>
    </w:rPr>
  </w:style>
  <w:style w:type="paragraph" w:styleId="Title">
    <w:name w:val="Title"/>
    <w:basedOn w:val="Normal"/>
    <w:qFormat/>
    <w:pPr>
      <w:jc w:val="center"/>
    </w:pPr>
    <w:rPr>
      <w:b/>
      <w:smallCaps/>
      <w:sz w:val="32"/>
      <w:szCs w:val="20"/>
      <w:u w:val="double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styleId="FollowedHyperlink">
    <w:name w:val="FollowedHyperlink"/>
    <w:rsid w:val="00E25B55"/>
    <w:rPr>
      <w:color w:val="800080"/>
      <w:u w:val="single"/>
    </w:rPr>
  </w:style>
  <w:style w:type="paragraph" w:styleId="BodyText">
    <w:name w:val="Body Text"/>
    <w:basedOn w:val="Normal"/>
    <w:rsid w:val="00AC278A"/>
    <w:pPr>
      <w:tabs>
        <w:tab w:val="left" w:pos="540"/>
        <w:tab w:val="left" w:pos="7480"/>
      </w:tabs>
    </w:pPr>
    <w:rPr>
      <w:rFonts w:ascii="Trebuchet MS" w:hAnsi="Trebuchet MS"/>
      <w:sz w:val="22"/>
      <w:szCs w:val="22"/>
    </w:rPr>
  </w:style>
  <w:style w:type="paragraph" w:styleId="ListParagraph">
    <w:name w:val="List Paragraph"/>
    <w:basedOn w:val="Normal"/>
    <w:uiPriority w:val="34"/>
    <w:qFormat/>
    <w:rsid w:val="00867DFF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NormalWeb">
    <w:name w:val="Normal (Web)"/>
    <w:basedOn w:val="Normal"/>
    <w:uiPriority w:val="99"/>
    <w:unhideWhenUsed/>
    <w:rsid w:val="00940B8C"/>
    <w:pPr>
      <w:spacing w:before="100" w:beforeAutospacing="1" w:after="100" w:afterAutospacing="1"/>
    </w:pPr>
  </w:style>
  <w:style w:type="character" w:customStyle="1" w:styleId="HeaderChar">
    <w:name w:val="Header Char"/>
    <w:link w:val="Header"/>
    <w:uiPriority w:val="99"/>
    <w:rsid w:val="000A3A37"/>
    <w:rPr>
      <w:sz w:val="24"/>
      <w:szCs w:val="24"/>
    </w:rPr>
  </w:style>
  <w:style w:type="paragraph" w:styleId="BalloonText">
    <w:name w:val="Balloon Text"/>
    <w:basedOn w:val="Normal"/>
    <w:link w:val="BalloonTextChar"/>
    <w:rsid w:val="000A3A3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A3A37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rsid w:val="00163396"/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3566A7"/>
    <w:rPr>
      <w:b/>
      <w:bCs/>
    </w:rPr>
  </w:style>
  <w:style w:type="table" w:styleId="TableGrid">
    <w:name w:val="Table Grid"/>
    <w:basedOn w:val="TableNormal"/>
    <w:uiPriority w:val="59"/>
    <w:rsid w:val="00BE1F78"/>
    <w:rPr>
      <w:rFonts w:asciiTheme="minorHAnsi" w:eastAsiaTheme="minorHAnsi" w:hAnsiTheme="minorHAnsi" w:cstheme="minorBidi"/>
      <w:sz w:val="22"/>
      <w:szCs w:val="22"/>
      <w14:ligatures w14:val="standardContextu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94DAB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302042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302042"/>
  </w:style>
  <w:style w:type="character" w:customStyle="1" w:styleId="eop">
    <w:name w:val="eop"/>
    <w:basedOn w:val="DefaultParagraphFont"/>
    <w:rsid w:val="003020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123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65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3008792-8227-459c-b42e-b7d423412fed">
      <Terms xmlns="http://schemas.microsoft.com/office/infopath/2007/PartnerControls"/>
    </lcf76f155ced4ddcb4097134ff3c332f>
    <TaxCatchAll xmlns="a54d5155-a253-48ca-a27f-cc8e5bd5a440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454C0238E51C4B851A90AC0C779A97" ma:contentTypeVersion="17" ma:contentTypeDescription="Create a new document." ma:contentTypeScope="" ma:versionID="f1ac141296c3a0b2587ed9e242a3154a">
  <xsd:schema xmlns:xsd="http://www.w3.org/2001/XMLSchema" xmlns:xs="http://www.w3.org/2001/XMLSchema" xmlns:p="http://schemas.microsoft.com/office/2006/metadata/properties" xmlns:ns2="43008792-8227-459c-b42e-b7d423412fed" xmlns:ns3="a54d5155-a253-48ca-a27f-cc8e5bd5a440" targetNamespace="http://schemas.microsoft.com/office/2006/metadata/properties" ma:root="true" ma:fieldsID="88384afef34db69cc9bf63723c64ff29" ns2:_="" ns3:_="">
    <xsd:import namespace="43008792-8227-459c-b42e-b7d423412fed"/>
    <xsd:import namespace="a54d5155-a253-48ca-a27f-cc8e5bd5a44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008792-8227-459c-b42e-b7d423412f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98c47f03-05ef-4178-9720-bed5e244fe2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4d5155-a253-48ca-a27f-cc8e5bd5a44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8e71c729-8519-4af1-926b-77d100a3b8a6}" ma:internalName="TaxCatchAll" ma:showField="CatchAllData" ma:web="a54d5155-a253-48ca-a27f-cc8e5bd5a44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EF6C6EC-8F41-47CA-9554-E019A0B8898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7CADC0-9D0E-4654-B85A-F3CD64C6CF4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2CF753F-659B-45E6-BFD1-948D1AB425A2}">
  <ds:schemaRefs>
    <ds:schemaRef ds:uri="http://schemas.microsoft.com/office/2006/metadata/properties"/>
    <ds:schemaRef ds:uri="http://schemas.microsoft.com/office/infopath/2007/PartnerControls"/>
    <ds:schemaRef ds:uri="43008792-8227-459c-b42e-b7d423412fed"/>
    <ds:schemaRef ds:uri="a54d5155-a253-48ca-a27f-cc8e5bd5a440"/>
  </ds:schemaRefs>
</ds:datastoreItem>
</file>

<file path=customXml/itemProps4.xml><?xml version="1.0" encoding="utf-8"?>
<ds:datastoreItem xmlns:ds="http://schemas.openxmlformats.org/officeDocument/2006/customXml" ds:itemID="{E00E0376-5C59-4AFD-9854-4D42CC2485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008792-8227-459c-b42e-b7d423412fed"/>
    <ds:schemaRef ds:uri="a54d5155-a253-48ca-a27f-cc8e5bd5a4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56</Words>
  <Characters>1334</Characters>
  <Application>Microsoft Office Word</Application>
  <DocSecurity>0</DocSecurity>
  <Lines>35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cutive Director</vt:lpstr>
    </vt:vector>
  </TitlesOfParts>
  <Company>NSCERC</Company>
  <LinksUpToDate>false</LinksUpToDate>
  <CharactersWithSpaces>1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cutive Director</dc:title>
  <dc:creator>Christine Garland</dc:creator>
  <cp:lastModifiedBy>Theresa Reynolds</cp:lastModifiedBy>
  <cp:revision>8</cp:revision>
  <cp:lastPrinted>2017-06-21T17:02:00Z</cp:lastPrinted>
  <dcterms:created xsi:type="dcterms:W3CDTF">2026-01-07T15:11:00Z</dcterms:created>
  <dcterms:modified xsi:type="dcterms:W3CDTF">2026-01-08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79454C0238E51C4B851A90AC0C779A97</vt:lpwstr>
  </property>
</Properties>
</file>